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 w:hint="eastAsia"/>
          <w:sz w:val="24"/>
          <w:szCs w:val="24"/>
        </w:rPr>
        <w:t xml:space="preserve">핸들러에서 </w:t>
      </w:r>
      <w:r w:rsidRPr="00CB2B1D">
        <w:rPr>
          <w:rFonts w:asciiTheme="minorHAnsi" w:eastAsiaTheme="minorHAnsi" w:hAnsiTheme="minorHAnsi"/>
          <w:sz w:val="24"/>
          <w:szCs w:val="24"/>
        </w:rPr>
        <w:t>0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개이상의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함수를 호출해서 디바이스 액션수행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 w:hint="eastAsia"/>
          <w:sz w:val="24"/>
          <w:szCs w:val="24"/>
        </w:rPr>
        <w:t>핸들러에서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sendPush, sendSms, sendNotificationToContacts</w:t>
      </w:r>
    </w:p>
    <w:p w:rsidR="00CB2B1D" w:rsidRPr="00CB2B1D" w:rsidRDefault="00CB2B1D" w:rsidP="00CB2B1D">
      <w:pPr>
        <w:pStyle w:val="a3"/>
        <w:numPr>
          <w:ilvl w:val="0"/>
          <w:numId w:val="5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Device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들이 a</w:t>
      </w:r>
      <w:r w:rsidRPr="00CB2B1D">
        <w:rPr>
          <w:rFonts w:asciiTheme="minorHAnsi" w:eastAsiaTheme="minorHAnsi" w:hAnsiTheme="minorHAnsi"/>
          <w:sz w:val="24"/>
          <w:szCs w:val="24"/>
        </w:rPr>
        <w:t>ctions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취하지 않는다.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 Change Text</w:t>
      </w:r>
    </w:p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ower Allowance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switchOn</w:t>
      </w:r>
      <w:r w:rsidRPr="00CB2B1D">
        <w:rPr>
          <w:rFonts w:asciiTheme="minorHAnsi" w:eastAsiaTheme="minorHAnsi" w:hAnsiTheme="minorHAnsi"/>
          <w:b/>
          <w:bCs/>
          <w:sz w:val="24"/>
          <w:szCs w:val="24"/>
        </w:rPr>
        <w:t>Handler method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-&gt; turnOffSwitch -&gt; switch.off()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hoto Burst When...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Mail Arrived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 Change Push</w:t>
      </w:r>
    </w:p>
    <w:p w:rsidR="00CB2B1D" w:rsidRPr="00CB2B1D" w:rsidRDefault="00CB2B1D" w:rsidP="00CB2B1D">
      <w:pPr>
        <w:pStyle w:val="a3"/>
        <w:spacing w:line="240" w:lineRule="auto"/>
        <w:ind w:leftChars="200" w:left="400" w:firstLine="4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Handler</w:t>
      </w:r>
    </w:p>
    <w:p w:rsidR="00CB2B1D" w:rsidRPr="00CB2B1D" w:rsidRDefault="00CB2B1D" w:rsidP="00CB2B1D">
      <w:pPr>
        <w:pStyle w:val="a3"/>
        <w:spacing w:line="240" w:lineRule="auto"/>
        <w:ind w:left="800" w:firstLine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sendNotificationToContacts</w:t>
      </w:r>
    </w:p>
    <w:p w:rsidR="00CB2B1D" w:rsidRPr="00CB2B1D" w:rsidRDefault="00CB2B1D" w:rsidP="00CB2B1D">
      <w:pPr>
        <w:pStyle w:val="a3"/>
        <w:spacing w:line="240" w:lineRule="auto"/>
        <w:ind w:leftChars="300" w:left="6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</w:r>
      <w:r w:rsidRPr="00CB2B1D">
        <w:rPr>
          <w:rFonts w:asciiTheme="minorHAnsi" w:eastAsiaTheme="minorHAnsi" w:hAnsiTheme="minorHAnsi"/>
          <w:sz w:val="24"/>
          <w:szCs w:val="24"/>
        </w:rPr>
        <w:tab/>
        <w:t>sendSms</w:t>
      </w:r>
    </w:p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sym w:font="Webdings" w:char="F03C"/>
      </w:r>
      <w:r w:rsidRPr="00CB2B1D">
        <w:rPr>
          <w:rFonts w:asciiTheme="minorHAnsi" w:eastAsiaTheme="minorHAnsi" w:hAnsiTheme="minorHAnsi"/>
          <w:sz w:val="24"/>
          <w:szCs w:val="24"/>
        </w:rPr>
        <w:t xml:space="preserve"> Lock It When I Leave 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 -&gt; lock1.lock()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sendPush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sendNotificationToContacts</w:t>
      </w:r>
    </w:p>
    <w:p w:rsidR="00CB2B1D" w:rsidRPr="001E2F65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  <w:highlight w:val="yellow"/>
        </w:rPr>
      </w:pPr>
      <w:r w:rsidRPr="001E2F65">
        <w:rPr>
          <w:rFonts w:asciiTheme="minorHAnsi" w:eastAsiaTheme="minorHAnsi" w:hAnsiTheme="minorHAnsi"/>
          <w:sz w:val="24"/>
          <w:szCs w:val="24"/>
          <w:highlight w:val="yellow"/>
        </w:rPr>
        <w:t>Light Follows Me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 xml:space="preserve">motionHandler -&gt; switches.on() 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motionHandler -&gt; scheduleCheck  -&gt; switches.off()</w:t>
      </w:r>
    </w:p>
    <w:p w:rsidR="00CB2B1D" w:rsidRPr="00CB2B1D" w:rsidRDefault="00CB2B1D" w:rsidP="00CB2B1D">
      <w:pPr>
        <w:pStyle w:val="a3"/>
        <w:numPr>
          <w:ilvl w:val="0"/>
          <w:numId w:val="4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Left It Open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Contact device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로 a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ctions 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취하지 않는다.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</w:p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sym w:font="Webdings" w:char="F03C"/>
      </w:r>
      <w:r w:rsidRPr="00CB2B1D">
        <w:rPr>
          <w:rFonts w:asciiTheme="minorHAnsi" w:eastAsiaTheme="minorHAnsi" w:hAnsiTheme="minorHAnsi"/>
          <w:sz w:val="24"/>
          <w:szCs w:val="24"/>
        </w:rPr>
        <w:t xml:space="preserve"> Laundry Monitor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InactiveHandler-&gt; runIn</w:t>
      </w:r>
      <w:r w:rsidR="0036761C">
        <w:rPr>
          <w:rFonts w:eastAsiaTheme="minorHAnsi"/>
          <w:sz w:val="24"/>
          <w:szCs w:val="24"/>
        </w:rPr>
        <w:t>(</w:t>
      </w:r>
      <w:r w:rsidR="0036761C" w:rsidRPr="0036761C">
        <w:rPr>
          <w:rFonts w:eastAsiaTheme="minorHAnsi"/>
          <w:sz w:val="24"/>
          <w:szCs w:val="24"/>
        </w:rPr>
        <w:t>checkRunning</w:t>
      </w:r>
      <w:r w:rsidR="0036761C">
        <w:rPr>
          <w:rFonts w:eastAsiaTheme="minorHAnsi"/>
          <w:sz w:val="24"/>
          <w:szCs w:val="24"/>
        </w:rPr>
        <w:t>)</w:t>
      </w:r>
      <w:r w:rsidRPr="00CB2B1D">
        <w:rPr>
          <w:rFonts w:eastAsiaTheme="minorHAnsi"/>
          <w:sz w:val="24"/>
          <w:szCs w:val="24"/>
        </w:rPr>
        <w:t>-&gt;switches.on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ccelerationInactiveHandler-&gt; </w:t>
      </w:r>
      <w:r w:rsidR="0036761C" w:rsidRPr="00CB2B1D">
        <w:rPr>
          <w:rFonts w:eastAsiaTheme="minorHAnsi"/>
          <w:sz w:val="24"/>
          <w:szCs w:val="24"/>
        </w:rPr>
        <w:t>runIn</w:t>
      </w:r>
      <w:r w:rsidR="0036761C">
        <w:rPr>
          <w:rFonts w:eastAsiaTheme="minorHAnsi"/>
          <w:sz w:val="24"/>
          <w:szCs w:val="24"/>
        </w:rPr>
        <w:t>(</w:t>
      </w:r>
      <w:r w:rsidR="0036761C" w:rsidRPr="0036761C">
        <w:rPr>
          <w:rFonts w:eastAsiaTheme="minorHAnsi"/>
          <w:sz w:val="24"/>
          <w:szCs w:val="24"/>
        </w:rPr>
        <w:t>checkRunning</w:t>
      </w:r>
      <w:r w:rsidR="0036761C">
        <w:rPr>
          <w:rFonts w:eastAsiaTheme="minorHAnsi"/>
          <w:sz w:val="24"/>
          <w:szCs w:val="24"/>
        </w:rPr>
        <w:t>)</w:t>
      </w:r>
      <w:r w:rsidRPr="00CB2B1D">
        <w:rPr>
          <w:rFonts w:eastAsiaTheme="minorHAnsi"/>
          <w:sz w:val="24"/>
          <w:szCs w:val="24"/>
        </w:rPr>
        <w:t>-&gt; flashLights-&gt; .eachWithIndex(closure)-&gt;s.on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ccelerationInactiveHandler-&gt; </w:t>
      </w:r>
      <w:r w:rsidR="0036761C" w:rsidRPr="00CB2B1D">
        <w:rPr>
          <w:rFonts w:eastAsiaTheme="minorHAnsi"/>
          <w:sz w:val="24"/>
          <w:szCs w:val="24"/>
        </w:rPr>
        <w:t>runIn</w:t>
      </w:r>
      <w:r w:rsidR="0036761C">
        <w:rPr>
          <w:rFonts w:eastAsiaTheme="minorHAnsi"/>
          <w:sz w:val="24"/>
          <w:szCs w:val="24"/>
        </w:rPr>
        <w:t>(</w:t>
      </w:r>
      <w:r w:rsidR="0036761C" w:rsidRPr="0036761C">
        <w:rPr>
          <w:rFonts w:eastAsiaTheme="minorHAnsi"/>
          <w:sz w:val="24"/>
          <w:szCs w:val="24"/>
        </w:rPr>
        <w:t>checkRunning</w:t>
      </w:r>
      <w:r w:rsidR="0036761C">
        <w:rPr>
          <w:rFonts w:eastAsiaTheme="minorHAnsi"/>
          <w:sz w:val="24"/>
          <w:szCs w:val="24"/>
        </w:rPr>
        <w:t>)</w:t>
      </w:r>
      <w:r w:rsidRPr="00CB2B1D">
        <w:rPr>
          <w:rFonts w:eastAsiaTheme="minorHAnsi"/>
          <w:sz w:val="24"/>
          <w:szCs w:val="24"/>
        </w:rPr>
        <w:t>-&gt; flashLights-&gt; .eachWithIndex(closure)-&gt;s.off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It's Too Cold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-&gt;switch1?.on()</w:t>
      </w: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t Moved</w:t>
      </w:r>
    </w:p>
    <w:p w:rsidR="00CB2B1D" w:rsidRPr="00CB2B1D" w:rsidRDefault="00CB2B1D" w:rsidP="00CB2B1D">
      <w:pPr>
        <w:pStyle w:val="a6"/>
        <w:numPr>
          <w:ilvl w:val="0"/>
          <w:numId w:val="15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Has Barkley Been Fed? </w:t>
      </w:r>
    </w:p>
    <w:p w:rsidR="00CB2B1D" w:rsidRPr="00CB2B1D" w:rsidRDefault="00CB2B1D" w:rsidP="00CB2B1D">
      <w:pPr>
        <w:pStyle w:val="a6"/>
        <w:numPr>
          <w:ilvl w:val="0"/>
          <w:numId w:val="15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Habit Help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chedule</w:t>
      </w: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Flood Alert!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ool Notifi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ligh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turnOffMotionAfterDelay- &gt; ligh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-&gt; lights.o</w:t>
      </w:r>
      <w:r w:rsidRPr="00CB2B1D">
        <w:rPr>
          <w:rFonts w:eastAsiaTheme="minorHAnsi" w:hint="eastAsia"/>
          <w:sz w:val="24"/>
          <w:szCs w:val="24"/>
        </w:rPr>
        <w:t>n</w:t>
      </w:r>
      <w:r w:rsidRPr="00CB2B1D">
        <w:rPr>
          <w:rFonts w:eastAsiaTheme="minorHAnsi"/>
          <w:sz w:val="24"/>
          <w:szCs w:val="24"/>
        </w:rPr>
        <w:t>()</w:t>
      </w:r>
    </w:p>
    <w:p w:rsidR="00CB2B1D" w:rsidRPr="00CB2B1D" w:rsidRDefault="00CB2B1D" w:rsidP="00CB2B1D">
      <w:pPr>
        <w:pStyle w:val="a6"/>
        <w:numPr>
          <w:ilvl w:val="0"/>
          <w:numId w:val="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 w:hint="eastAsia"/>
          <w:sz w:val="24"/>
          <w:szCs w:val="24"/>
        </w:rPr>
        <w:t>한 핸들러 안에서 조건에 따라 다르게 디바이스 커맨드를 호출한다.</w:t>
      </w: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When It's Going to Rain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Sunrise/Sunset</w:t>
      </w:r>
      <w:r w:rsidRPr="00CB2B1D">
        <w:rPr>
          <w:rFonts w:eastAsiaTheme="minorHAnsi" w:hint="eastAsia"/>
          <w:sz w:val="24"/>
          <w:szCs w:val="24"/>
        </w:rPr>
        <w:t xml:space="preserve"> 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riseHandler-&gt; sunrise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riseHandler-&gt;sunrise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riseHandler-&gt;sunrise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riseHandler-&gt; sunrise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riseHandler-&gt; sunrise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riseHandler-&gt; sunrise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setHandler-&gt; sunset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setHandler-&gt; sunset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setHandler-&gt; sunset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setHandler-&gt; sunset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setHandler-&gt; sunset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setHandler-&gt; sunset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mart Security(</w:t>
      </w:r>
      <w:r w:rsidRPr="00CB2B1D">
        <w:rPr>
          <w:rFonts w:eastAsiaTheme="minorHAnsi" w:hint="eastAsia"/>
          <w:sz w:val="24"/>
          <w:szCs w:val="24"/>
        </w:rPr>
        <w:t>복잡함</w:t>
      </w:r>
      <w:r w:rsidRPr="00CB2B1D">
        <w:rPr>
          <w:rFonts w:eastAsiaTheme="minorHAnsi"/>
          <w:sz w:val="24"/>
          <w:szCs w:val="24"/>
        </w:rPr>
        <w:t>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Updated -&gt; alarms?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(subscribe) - &gt; alarms?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larmHandler -&gt;alarms?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ntruderMotionHandler -&gt;startAlarmSequence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ntruderMotionHandler -&gt;startAlarmSequence -&gt; </w:t>
      </w:r>
      <w:r w:rsidRPr="00CB2B1D">
        <w:rPr>
          <w:rFonts w:eastAsiaTheme="minorHAnsi" w:hint="eastAsia"/>
          <w:sz w:val="24"/>
          <w:szCs w:val="24"/>
        </w:rPr>
        <w:t xml:space="preserve">조건 </w:t>
      </w:r>
      <w:r w:rsidRPr="00CB2B1D">
        <w:rPr>
          <w:rFonts w:eastAsiaTheme="minorHAnsi"/>
          <w:sz w:val="24"/>
          <w:szCs w:val="24"/>
        </w:rPr>
        <w:t>2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Handler -&gt;startAlarmSequence -&gt; </w:t>
      </w:r>
      <w:r w:rsidRPr="00CB2B1D">
        <w:rPr>
          <w:rFonts w:eastAsiaTheme="minorHAnsi" w:hint="eastAsia"/>
          <w:sz w:val="24"/>
          <w:szCs w:val="24"/>
        </w:rPr>
        <w:t xml:space="preserve">조건 </w:t>
      </w:r>
      <w:r w:rsidRPr="00CB2B1D">
        <w:rPr>
          <w:rFonts w:eastAsiaTheme="minorHAnsi"/>
          <w:sz w:val="24"/>
          <w:szCs w:val="24"/>
        </w:rPr>
        <w:t>1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Handler  -&gt;startAlarmSequence -&gt; </w:t>
      </w:r>
      <w:r w:rsidRPr="00CB2B1D">
        <w:rPr>
          <w:rFonts w:eastAsiaTheme="minorHAnsi" w:hint="eastAsia"/>
          <w:sz w:val="24"/>
          <w:szCs w:val="24"/>
        </w:rPr>
        <w:t xml:space="preserve">조건 </w:t>
      </w:r>
      <w:r w:rsidRPr="00CB2B1D">
        <w:rPr>
          <w:rFonts w:eastAsiaTheme="minorHAnsi"/>
          <w:sz w:val="24"/>
          <w:szCs w:val="24"/>
        </w:rPr>
        <w:t>2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truderMotionHandler -&gt; startAlarmSequence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truderMotionHandler -&gt; startAlarmSequence -&gt; runIn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tartAlarmSequence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tartAlarmSequence -&gt; runIn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evere Weather Alert</w:t>
      </w:r>
    </w:p>
    <w:p w:rsidR="00CB2B1D" w:rsidRPr="001E2F65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1E2F65">
        <w:rPr>
          <w:rFonts w:eastAsiaTheme="minorHAnsi"/>
          <w:sz w:val="24"/>
          <w:szCs w:val="24"/>
        </w:rPr>
        <w:sym w:font="Webdings" w:char="F03C"/>
      </w:r>
      <w:r w:rsidRPr="001E2F65">
        <w:rPr>
          <w:rFonts w:eastAsiaTheme="minorHAnsi"/>
          <w:sz w:val="24"/>
          <w:szCs w:val="24"/>
        </w:rPr>
        <w:t xml:space="preserve"> Scheduled Mode Change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ActiveHandler -&gt; openDoor()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 -&gt; openDoor()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ActiveHandler -&gt; closeDoor()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 -&gt; closeDoor() -&gt; doorSwitch.push()</w:t>
      </w: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edicine Reminder</w:t>
      </w: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It's Too Hot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  -&gt; switch1?.on()</w:t>
      </w: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Virtual Thermostat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</w:t>
      </w:r>
      <w:r w:rsidRPr="00CB2B1D">
        <w:rPr>
          <w:rFonts w:eastAsiaTheme="minorHAnsi" w:hint="eastAsia"/>
          <w:sz w:val="24"/>
          <w:szCs w:val="24"/>
        </w:rPr>
        <w:t>1</w:t>
      </w:r>
      <w:r w:rsidRPr="00CB2B1D">
        <w:rPr>
          <w:rFonts w:eastAsiaTheme="minorHAnsi"/>
          <w:sz w:val="24"/>
          <w:szCs w:val="24"/>
        </w:rPr>
        <w:t xml:space="preserve">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1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</w:t>
      </w:r>
      <w:r w:rsidRPr="00CB2B1D">
        <w:rPr>
          <w:rFonts w:eastAsiaTheme="minorHAnsi" w:hint="eastAsia"/>
          <w:sz w:val="24"/>
          <w:szCs w:val="24"/>
        </w:rPr>
        <w:t>1</w:t>
      </w:r>
      <w:r w:rsidRPr="00CB2B1D">
        <w:rPr>
          <w:rFonts w:eastAsiaTheme="minorHAnsi"/>
          <w:sz w:val="24"/>
          <w:szCs w:val="24"/>
        </w:rPr>
        <w:t xml:space="preserve">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1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he Flasher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ActiveHandler  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OpenHandler 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ccelerationActiveHandler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switchOnHandler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presenceHandler -&gt;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he Big Switch</w:t>
      </w:r>
    </w:p>
    <w:p w:rsidR="00CB2B1D" w:rsidRPr="00CB2B1D" w:rsidRDefault="00CB2B1D" w:rsidP="00CB2B1D">
      <w:pPr>
        <w:spacing w:line="240" w:lineRule="auto"/>
        <w:ind w:leftChars="700" w:left="1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ffHandler -&gt; offSwitches()?.off()</w:t>
      </w:r>
    </w:p>
    <w:p w:rsidR="00CB2B1D" w:rsidRPr="00CB2B1D" w:rsidRDefault="00CB2B1D" w:rsidP="00CB2B1D">
      <w:pPr>
        <w:spacing w:line="240" w:lineRule="auto"/>
        <w:ind w:leftChars="700" w:left="1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nHandler -&gt; onSwitches()?.on()</w:t>
      </w:r>
    </w:p>
    <w:p w:rsidR="00CB2B1D" w:rsidRPr="00CB2B1D" w:rsidRDefault="00CB2B1D" w:rsidP="00CB2B1D">
      <w:pPr>
        <w:spacing w:line="240" w:lineRule="auto"/>
        <w:ind w:leftChars="700" w:left="1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imHandler -&gt; dimSwitches?.setLevel(evt.value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martWeather Station Controll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Deivce </w:t>
      </w:r>
      <w:r w:rsidRPr="00CB2B1D">
        <w:rPr>
          <w:rFonts w:eastAsiaTheme="minorHAnsi" w:hint="eastAsia"/>
          <w:sz w:val="24"/>
          <w:szCs w:val="24"/>
        </w:rPr>
        <w:t>핸들러로</w:t>
      </w:r>
      <w:r w:rsidRPr="00CB2B1D">
        <w:rPr>
          <w:rFonts w:eastAsiaTheme="minorHAnsi"/>
          <w:sz w:val="24"/>
          <w:szCs w:val="24"/>
        </w:rPr>
        <w:t xml:space="preserve"> </w:t>
      </w:r>
      <w:r w:rsidRPr="00CB2B1D">
        <w:rPr>
          <w:rFonts w:eastAsiaTheme="minorHAnsi" w:hint="eastAsia"/>
          <w:sz w:val="24"/>
          <w:szCs w:val="24"/>
        </w:rPr>
        <w:t>날씨정보를 보여주는 것.</w:t>
      </w:r>
    </w:p>
    <w:p w:rsidR="00CB2B1D" w:rsidRPr="00CB2B1D" w:rsidRDefault="00CB2B1D" w:rsidP="00CB2B1D">
      <w:pPr>
        <w:pStyle w:val="a6"/>
        <w:numPr>
          <w:ilvl w:val="0"/>
          <w:numId w:val="1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xt Me When It Opens</w:t>
      </w:r>
    </w:p>
    <w:p w:rsidR="00CB2B1D" w:rsidRPr="00CB2B1D" w:rsidRDefault="00CB2B1D" w:rsidP="00CB2B1D">
      <w:pPr>
        <w:pStyle w:val="a6"/>
        <w:numPr>
          <w:ilvl w:val="0"/>
          <w:numId w:val="1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xt Me When There's Motion and I'm Not Here</w:t>
      </w:r>
    </w:p>
    <w:p w:rsidR="00CB2B1D" w:rsidRPr="00CB2B1D" w:rsidRDefault="00CB2B1D" w:rsidP="00CB2B1D">
      <w:pPr>
        <w:pStyle w:val="a6"/>
        <w:numPr>
          <w:ilvl w:val="0"/>
          <w:numId w:val="1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he Gun Case Moved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 w:hint="eastAsia"/>
          <w:sz w:val="24"/>
          <w:szCs w:val="24"/>
        </w:rPr>
        <w:t>와 이런 a</w:t>
      </w:r>
      <w:r w:rsidRPr="00CB2B1D">
        <w:rPr>
          <w:rFonts w:eastAsiaTheme="minorHAnsi"/>
          <w:sz w:val="24"/>
          <w:szCs w:val="24"/>
        </w:rPr>
        <w:t>pp</w:t>
      </w:r>
      <w:r w:rsidRPr="00CB2B1D">
        <w:rPr>
          <w:rFonts w:eastAsiaTheme="minorHAnsi" w:hint="eastAsia"/>
          <w:sz w:val="24"/>
          <w:szCs w:val="24"/>
        </w:rPr>
        <w:t>도 있네 신기하다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On Only If I Arrive After Sunset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 -&gt; switch1.on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 -&gt; switch1.off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lose The Valve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waterHandler -&gt; valve.close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ight Up the Night</w:t>
      </w:r>
    </w:p>
    <w:p w:rsidR="00CB2B1D" w:rsidRPr="00CB2B1D" w:rsidRDefault="00CB2B1D" w:rsidP="00CB2B1D">
      <w:pPr>
        <w:spacing w:line="240" w:lineRule="auto"/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n()</w:t>
      </w:r>
    </w:p>
    <w:p w:rsidR="00CB2B1D" w:rsidRPr="00CB2B1D" w:rsidRDefault="00CB2B1D" w:rsidP="00CB2B1D">
      <w:pPr>
        <w:spacing w:line="240" w:lineRule="auto"/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ff()</w:t>
      </w:r>
    </w:p>
    <w:p w:rsidR="00CB2B1D" w:rsidRPr="001E2F65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  <w:highlight w:val="yellow"/>
        </w:rPr>
      </w:pPr>
      <w:r w:rsidRPr="001E2F65">
        <w:rPr>
          <w:rFonts w:eastAsiaTheme="minorHAnsi"/>
          <w:sz w:val="24"/>
          <w:szCs w:val="24"/>
          <w:highlight w:val="yellow"/>
        </w:rPr>
        <w:t>Curling Iron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 -&gt; outletsOn() -&gt; outlets.on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InactiveHandler -&gt; outletsOff -&gt; runIn -&gt; scheduledTurnOff -&gt; outle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notPresentHandler-&gt; outletsOff -&gt; runIn -&gt; scheduledTurnOff -&gt; outlets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et There Be Light!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n()</w:t>
      </w:r>
      <w:bookmarkStart w:id="0" w:name="_GoBack"/>
      <w:bookmarkEnd w:id="0"/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arken Behind Me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Inactive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righten My Path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N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</w:t>
      </w:r>
      <w:r w:rsidRPr="00CB2B1D">
        <w:rPr>
          <w:rFonts w:eastAsiaTheme="minorHAnsi" w:hint="eastAsia"/>
          <w:sz w:val="24"/>
          <w:szCs w:val="24"/>
        </w:rPr>
        <w:t>F</w:t>
      </w:r>
      <w:r w:rsidRPr="00CB2B1D">
        <w:rPr>
          <w:rFonts w:eastAsiaTheme="minorHAnsi"/>
          <w:sz w:val="24"/>
          <w:szCs w:val="24"/>
        </w:rPr>
        <w:t>F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ff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t Open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1E2F65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  <w:highlight w:val="yellow"/>
        </w:rPr>
      </w:pPr>
      <w:r w:rsidRPr="001E2F65">
        <w:rPr>
          <w:rFonts w:eastAsiaTheme="minorHAnsi"/>
          <w:sz w:val="24"/>
          <w:szCs w:val="24"/>
          <w:highlight w:val="yellow"/>
        </w:rPr>
        <w:t>Turn It On When I'm Her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For 5 Minute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OffSwitch -&gt; switch1.off()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1.on()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runIn 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Rise and Shin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 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Notify Me With Hue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hues*.setColor(newValue)</w:t>
      </w:r>
    </w:p>
    <w:p w:rsidR="00CB2B1D" w:rsidRPr="00CB2B1D" w:rsidRDefault="00CB2B1D" w:rsidP="00CB2B1D">
      <w:pPr>
        <w:pStyle w:val="a6"/>
        <w:numPr>
          <w:ilvl w:val="0"/>
          <w:numId w:val="12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</w:t>
      </w:r>
    </w:p>
    <w:p w:rsidR="00CB2B1D" w:rsidRPr="00CB2B1D" w:rsidRDefault="00CB2B1D" w:rsidP="00CB2B1D">
      <w:pPr>
        <w:pStyle w:val="a6"/>
        <w:numPr>
          <w:ilvl w:val="0"/>
          <w:numId w:val="13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 It Opens</w:t>
      </w: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ights Off, When Closed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ClosedHandler-&gt;switch1.off()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et There Be Light!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n()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arken Behind Me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Inactive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righten My Path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N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</w:t>
      </w:r>
      <w:r w:rsidRPr="00CB2B1D">
        <w:rPr>
          <w:rFonts w:eastAsiaTheme="minorHAnsi" w:hint="eastAsia"/>
          <w:sz w:val="24"/>
          <w:szCs w:val="24"/>
        </w:rPr>
        <w:t>F</w:t>
      </w:r>
      <w:r w:rsidRPr="00CB2B1D">
        <w:rPr>
          <w:rFonts w:eastAsiaTheme="minorHAnsi"/>
          <w:sz w:val="24"/>
          <w:szCs w:val="24"/>
        </w:rPr>
        <w:t>F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ff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t Open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contactOpenHandler -&gt; switches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'm Her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For 5 Minute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OffSwitch -&gt; switch1.off()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1.on()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runIn 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Rise and Shin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 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ith Hue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hues*.setColor(newValue)</w:t>
      </w:r>
    </w:p>
    <w:p w:rsidR="00CB2B1D" w:rsidRPr="00CB2B1D" w:rsidRDefault="00CB2B1D" w:rsidP="00CB2B1D">
      <w:pPr>
        <w:pStyle w:val="a6"/>
        <w:numPr>
          <w:ilvl w:val="0"/>
          <w:numId w:val="12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</w:t>
      </w:r>
    </w:p>
    <w:p w:rsidR="00CB2B1D" w:rsidRPr="00CB2B1D" w:rsidRDefault="00CB2B1D" w:rsidP="00CB2B1D">
      <w:pPr>
        <w:pStyle w:val="a6"/>
        <w:numPr>
          <w:ilvl w:val="0"/>
          <w:numId w:val="13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 It Opens</w:t>
      </w: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ights Off, When Closed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ClosedHandler-&gt;switch1.off()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lder Care: Daily Routine</w:t>
      </w: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lder Care: Slip &amp; Fall</w:t>
      </w: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nergy Alerts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nergy Sav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eterHandler-&gt;switches.off()</w:t>
      </w:r>
    </w:p>
    <w:p w:rsidR="00CB2B1D" w:rsidRPr="00CB2B1D" w:rsidRDefault="00CB2B1D" w:rsidP="00CB2B1D">
      <w:pPr>
        <w:pStyle w:val="a6"/>
        <w:numPr>
          <w:ilvl w:val="0"/>
          <w:numId w:val="5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Feed My Pet</w:t>
      </w:r>
    </w:p>
    <w:p w:rsidR="00CB2B1D" w:rsidRPr="00CB2B1D" w:rsidRDefault="00CB2B1D" w:rsidP="00CB2B1D">
      <w:pPr>
        <w:pStyle w:val="a6"/>
        <w:numPr>
          <w:ilvl w:val="0"/>
          <w:numId w:val="18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arage Door Monitor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arage Door Open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onCommandHandler -&gt; switch1?.off(delay: 3000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Handler -&gt; switch1?.on()</w:t>
      </w:r>
    </w:p>
    <w:p w:rsidR="00CB2B1D" w:rsidRPr="00CB2B1D" w:rsidRDefault="00CB2B1D" w:rsidP="00CB2B1D">
      <w:pPr>
        <w:pStyle w:val="a6"/>
        <w:numPr>
          <w:ilvl w:val="0"/>
          <w:numId w:val="18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ood Night</w:t>
      </w:r>
    </w:p>
    <w:p w:rsidR="00CB2B1D" w:rsidRPr="00CB2B1D" w:rsidRDefault="00CB2B1D" w:rsidP="00CB2B1D">
      <w:pPr>
        <w:pStyle w:val="a6"/>
        <w:numPr>
          <w:ilvl w:val="0"/>
          <w:numId w:val="18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reetings Earthling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Keep Me Cozy II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stalled -&gt; Evaluate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-&gt; Evaluate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Evaluate -&gt; thermostat.poll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Keep Me Cozy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 w:hint="eastAsia"/>
          <w:sz w:val="24"/>
          <w:szCs w:val="24"/>
        </w:rPr>
        <w:t xml:space="preserve">이상한 </w:t>
      </w:r>
      <w:r w:rsidRPr="00CB2B1D">
        <w:rPr>
          <w:rFonts w:eastAsiaTheme="minorHAnsi"/>
          <w:sz w:val="24"/>
          <w:szCs w:val="24"/>
        </w:rPr>
        <w:t>app</w:t>
      </w:r>
      <w:r w:rsidRPr="00CB2B1D">
        <w:rPr>
          <w:rFonts w:eastAsiaTheme="minorHAnsi" w:hint="eastAsia"/>
          <w:sz w:val="24"/>
          <w:szCs w:val="24"/>
        </w:rPr>
        <w:t>이다.</w:t>
      </w:r>
      <w:r w:rsidRPr="00CB2B1D">
        <w:rPr>
          <w:rFonts w:eastAsiaTheme="minorHAnsi"/>
          <w:sz w:val="24"/>
          <w:szCs w:val="24"/>
        </w:rPr>
        <w:t xml:space="preserve"> </w:t>
      </w:r>
      <w:r w:rsidRPr="00CB2B1D">
        <w:rPr>
          <w:rFonts w:eastAsiaTheme="minorHAnsi" w:hint="eastAsia"/>
          <w:sz w:val="24"/>
          <w:szCs w:val="24"/>
        </w:rPr>
        <w:t>왜냐면 안사용하는 함수있다.</w:t>
      </w:r>
      <w:r w:rsidRPr="00CB2B1D">
        <w:rPr>
          <w:rFonts w:eastAsiaTheme="minorHAnsi"/>
          <w:sz w:val="24"/>
          <w:szCs w:val="24"/>
        </w:rPr>
        <w:t xml:space="preserve"> </w:t>
      </w:r>
      <w:r w:rsidRPr="00CB2B1D">
        <w:rPr>
          <w:rFonts w:eastAsiaTheme="minorHAnsi" w:hint="eastAsia"/>
          <w:sz w:val="24"/>
          <w:szCs w:val="24"/>
        </w:rPr>
        <w:t>글고 로그만 찍는다.</w:t>
      </w:r>
      <w:r w:rsidRPr="00CB2B1D">
        <w:rPr>
          <w:rFonts w:eastAsiaTheme="minorHAnsi"/>
          <w:sz w:val="24"/>
          <w:szCs w:val="24"/>
        </w:rPr>
        <w:t>.?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ake It So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ff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3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Level(level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ff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3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Level(level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CoolingSetpoint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HeatingSetpoint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CoolingSetpoint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HeatingSetpoint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lock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 xml:space="preserve">changedLocationMode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unlock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lock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unlock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ini Hue Controller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buttonHandler -&gt; bulbs.setLevel(100) 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bulbs.setColor(hue: color.hue, saturation: color.saturation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bulbs.setLevel(10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toggleState() -&gt; bulbs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toggleState() -&gt; bulbs.o</w:t>
      </w:r>
      <w:r w:rsidRPr="00CB2B1D">
        <w:rPr>
          <w:rFonts w:eastAsiaTheme="minorHAnsi" w:hint="eastAsia"/>
          <w:sz w:val="24"/>
          <w:szCs w:val="24"/>
        </w:rPr>
        <w:t>n</w:t>
      </w:r>
      <w:r w:rsidRPr="00CB2B1D">
        <w:rPr>
          <w:rFonts w:eastAsiaTheme="minorHAnsi"/>
          <w:sz w:val="24"/>
          <w:szCs w:val="24"/>
        </w:rPr>
        <w:t>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levelUp() -&gt; bulbs. setLevel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levelDown() -&gt; bulbs. setLevel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buttonHandler -&gt; changeColor() -&gt; bulbs.setColor(hue: color.hue, saturation: color.saturation) 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nce a Day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chedule() -&gt; startTimerCallback -&gt;switches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chedule() -&gt;stopTimerCallback -&gt; switches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Ridiculously Automated Garage Door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ActiveHandler  -&gt; open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-&gt; open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teriorDoorClosedHandler -&gt; close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-&gt; close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mart Nightlight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turnOffMotionAfterDelay -&gt; 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runIn -&gt; turnOffMotionAfterDelay -&gt; 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 xml:space="preserve">illuminance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lights.on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lluminanceHandler 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lluminanceHandler 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3 -&gt;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lights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t Opens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Undead Early Warning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Unlock It When I Arrive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 -&gt; lock1.unlock()</w:t>
      </w:r>
    </w:p>
    <w:p w:rsidR="00CB2B1D" w:rsidRPr="00CB2B1D" w:rsidRDefault="00CB2B1D" w:rsidP="00CB2B1D">
      <w:pPr>
        <w:pStyle w:val="a6"/>
        <w:numPr>
          <w:ilvl w:val="0"/>
          <w:numId w:val="1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on Voyage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righten Dark Places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1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ouble Tap</w:t>
      </w:r>
    </w:p>
    <w:p w:rsidR="00CB2B1D" w:rsidRPr="00CB2B1D" w:rsidRDefault="00CB2B1D" w:rsidP="00CB2B1D">
      <w:pPr>
        <w:spacing w:line="240" w:lineRule="auto"/>
        <w:ind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witchHandler -&gt; offSwitches()*.off()</w:t>
      </w:r>
    </w:p>
    <w:p w:rsidR="00CB2B1D" w:rsidRPr="00CB2B1D" w:rsidRDefault="00CB2B1D" w:rsidP="00CB2B1D">
      <w:pPr>
        <w:spacing w:line="240" w:lineRule="auto"/>
        <w:ind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witchHandler -&gt; onSwitches()*.on()</w:t>
      </w:r>
    </w:p>
    <w:p w:rsidR="00CB2B1D" w:rsidRPr="00CB2B1D" w:rsidRDefault="00CB2B1D" w:rsidP="00CB2B1D">
      <w:pPr>
        <w:tabs>
          <w:tab w:val="left" w:pos="4408"/>
        </w:tabs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tabs>
          <w:tab w:val="left" w:pos="4408"/>
        </w:tabs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</w:p>
    <w:p w:rsidR="00131790" w:rsidRPr="00CB2B1D" w:rsidRDefault="00131790" w:rsidP="00CB2B1D">
      <w:pPr>
        <w:rPr>
          <w:rFonts w:eastAsiaTheme="minorHAnsi"/>
          <w:sz w:val="24"/>
          <w:szCs w:val="24"/>
        </w:rPr>
      </w:pPr>
    </w:p>
    <w:sectPr w:rsidR="00131790" w:rsidRPr="00CB2B1D" w:rsidSect="009337ED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EE6" w:rsidRDefault="00C16EE6" w:rsidP="00BF62B7">
      <w:pPr>
        <w:spacing w:after="0" w:line="240" w:lineRule="auto"/>
      </w:pPr>
      <w:r>
        <w:separator/>
      </w:r>
    </w:p>
  </w:endnote>
  <w:endnote w:type="continuationSeparator" w:id="0">
    <w:p w:rsidR="00C16EE6" w:rsidRDefault="00C16EE6" w:rsidP="00BF6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EE6" w:rsidRDefault="00C16EE6" w:rsidP="00BF62B7">
      <w:pPr>
        <w:spacing w:after="0" w:line="240" w:lineRule="auto"/>
      </w:pPr>
      <w:r>
        <w:separator/>
      </w:r>
    </w:p>
  </w:footnote>
  <w:footnote w:type="continuationSeparator" w:id="0">
    <w:p w:rsidR="00C16EE6" w:rsidRDefault="00C16EE6" w:rsidP="00BF6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6123"/>
    <w:multiLevelType w:val="hybridMultilevel"/>
    <w:tmpl w:val="7EC4BAB8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91B7DE7"/>
    <w:multiLevelType w:val="hybridMultilevel"/>
    <w:tmpl w:val="F0B6241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0A756363"/>
    <w:multiLevelType w:val="hybridMultilevel"/>
    <w:tmpl w:val="13145068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0ACD032D"/>
    <w:multiLevelType w:val="hybridMultilevel"/>
    <w:tmpl w:val="D652C712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0AD65902"/>
    <w:multiLevelType w:val="hybridMultilevel"/>
    <w:tmpl w:val="5BB49E78"/>
    <w:lvl w:ilvl="0" w:tplc="2926E394">
      <w:numFmt w:val="bullet"/>
      <w:lvlText w:val="&gt;"/>
      <w:lvlJc w:val="left"/>
      <w:pPr>
        <w:ind w:left="3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600" w:hanging="400"/>
      </w:pPr>
      <w:rPr>
        <w:rFonts w:ascii="Wingdings" w:hAnsi="Wingdings" w:hint="default"/>
      </w:rPr>
    </w:lvl>
  </w:abstractNum>
  <w:abstractNum w:abstractNumId="5" w15:restartNumberingAfterBreak="0">
    <w:nsid w:val="0F2528F0"/>
    <w:multiLevelType w:val="hybridMultilevel"/>
    <w:tmpl w:val="389C2CEA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0F4205F9"/>
    <w:multiLevelType w:val="hybridMultilevel"/>
    <w:tmpl w:val="B8F8A11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2F61DDC"/>
    <w:multiLevelType w:val="hybridMultilevel"/>
    <w:tmpl w:val="5B22B494"/>
    <w:lvl w:ilvl="0" w:tplc="E916A16C">
      <w:numFmt w:val="bullet"/>
      <w:lvlText w:val=""/>
      <w:lvlJc w:val="left"/>
      <w:pPr>
        <w:ind w:left="86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5" w:hanging="400"/>
      </w:pPr>
      <w:rPr>
        <w:rFonts w:ascii="Wingdings" w:hAnsi="Wingdings" w:hint="default"/>
      </w:rPr>
    </w:lvl>
  </w:abstractNum>
  <w:abstractNum w:abstractNumId="8" w15:restartNumberingAfterBreak="0">
    <w:nsid w:val="17BE0CAA"/>
    <w:multiLevelType w:val="hybridMultilevel"/>
    <w:tmpl w:val="DEBEAD8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250D20D8"/>
    <w:multiLevelType w:val="hybridMultilevel"/>
    <w:tmpl w:val="90EC2FF0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0" w15:restartNumberingAfterBreak="0">
    <w:nsid w:val="26B76F43"/>
    <w:multiLevelType w:val="hybridMultilevel"/>
    <w:tmpl w:val="50DA1D1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1" w15:restartNumberingAfterBreak="0">
    <w:nsid w:val="2C5A25C5"/>
    <w:multiLevelType w:val="hybridMultilevel"/>
    <w:tmpl w:val="5604622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D3E346F"/>
    <w:multiLevelType w:val="hybridMultilevel"/>
    <w:tmpl w:val="24089F92"/>
    <w:lvl w:ilvl="0" w:tplc="E8F6B938">
      <w:numFmt w:val="bullet"/>
      <w:lvlText w:val=""/>
      <w:lvlJc w:val="left"/>
      <w:pPr>
        <w:ind w:left="115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13" w15:restartNumberingAfterBreak="0">
    <w:nsid w:val="40EB49C4"/>
    <w:multiLevelType w:val="hybridMultilevel"/>
    <w:tmpl w:val="052CBFF4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48BD4A0E"/>
    <w:multiLevelType w:val="hybridMultilevel"/>
    <w:tmpl w:val="624C850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5E6C199C"/>
    <w:multiLevelType w:val="hybridMultilevel"/>
    <w:tmpl w:val="5D420696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6" w15:restartNumberingAfterBreak="0">
    <w:nsid w:val="63057D92"/>
    <w:multiLevelType w:val="hybridMultilevel"/>
    <w:tmpl w:val="994EC99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7" w15:restartNumberingAfterBreak="0">
    <w:nsid w:val="6C1C4D02"/>
    <w:multiLevelType w:val="hybridMultilevel"/>
    <w:tmpl w:val="BDDA03F0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8" w15:restartNumberingAfterBreak="0">
    <w:nsid w:val="7B001011"/>
    <w:multiLevelType w:val="hybridMultilevel"/>
    <w:tmpl w:val="387AE834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17"/>
  </w:num>
  <w:num w:numId="4">
    <w:abstractNumId w:val="5"/>
  </w:num>
  <w:num w:numId="5">
    <w:abstractNumId w:val="14"/>
  </w:num>
  <w:num w:numId="6">
    <w:abstractNumId w:val="7"/>
  </w:num>
  <w:num w:numId="7">
    <w:abstractNumId w:val="12"/>
  </w:num>
  <w:num w:numId="8">
    <w:abstractNumId w:val="11"/>
  </w:num>
  <w:num w:numId="9">
    <w:abstractNumId w:val="13"/>
  </w:num>
  <w:num w:numId="10">
    <w:abstractNumId w:val="4"/>
  </w:num>
  <w:num w:numId="11">
    <w:abstractNumId w:val="9"/>
  </w:num>
  <w:num w:numId="12">
    <w:abstractNumId w:val="10"/>
  </w:num>
  <w:num w:numId="13">
    <w:abstractNumId w:val="15"/>
  </w:num>
  <w:num w:numId="14">
    <w:abstractNumId w:val="3"/>
  </w:num>
  <w:num w:numId="15">
    <w:abstractNumId w:val="0"/>
  </w:num>
  <w:num w:numId="16">
    <w:abstractNumId w:val="6"/>
  </w:num>
  <w:num w:numId="17">
    <w:abstractNumId w:val="16"/>
  </w:num>
  <w:num w:numId="18">
    <w:abstractNumId w:val="1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je1NDQyMLA0MDZU0lEKTi0uzszPAymwqAUAwTDCjSwAAAA="/>
  </w:docVars>
  <w:rsids>
    <w:rsidRoot w:val="009337ED"/>
    <w:rsid w:val="00097116"/>
    <w:rsid w:val="00131790"/>
    <w:rsid w:val="0015319F"/>
    <w:rsid w:val="0016778C"/>
    <w:rsid w:val="001E2F65"/>
    <w:rsid w:val="0029419C"/>
    <w:rsid w:val="002B0F32"/>
    <w:rsid w:val="002D7ECA"/>
    <w:rsid w:val="0036761C"/>
    <w:rsid w:val="00475FDA"/>
    <w:rsid w:val="00490312"/>
    <w:rsid w:val="0049377C"/>
    <w:rsid w:val="005D2D47"/>
    <w:rsid w:val="006229E5"/>
    <w:rsid w:val="0062698C"/>
    <w:rsid w:val="00656D6D"/>
    <w:rsid w:val="00667D63"/>
    <w:rsid w:val="006A26C2"/>
    <w:rsid w:val="006C6E2B"/>
    <w:rsid w:val="006F1568"/>
    <w:rsid w:val="006F6747"/>
    <w:rsid w:val="007E5BEA"/>
    <w:rsid w:val="007F14D5"/>
    <w:rsid w:val="0082411A"/>
    <w:rsid w:val="009337ED"/>
    <w:rsid w:val="00967E73"/>
    <w:rsid w:val="009B1B14"/>
    <w:rsid w:val="00A0658F"/>
    <w:rsid w:val="00B01FE9"/>
    <w:rsid w:val="00B109B9"/>
    <w:rsid w:val="00BC4C9D"/>
    <w:rsid w:val="00BF62B7"/>
    <w:rsid w:val="00C11A43"/>
    <w:rsid w:val="00C16EE6"/>
    <w:rsid w:val="00C9376B"/>
    <w:rsid w:val="00CB2B1D"/>
    <w:rsid w:val="00CD2F7C"/>
    <w:rsid w:val="00D34591"/>
    <w:rsid w:val="00DB4F8D"/>
    <w:rsid w:val="00DC7185"/>
    <w:rsid w:val="00DF6257"/>
    <w:rsid w:val="00EC486F"/>
    <w:rsid w:val="00F74E3E"/>
    <w:rsid w:val="00F92061"/>
    <w:rsid w:val="00FB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AFA4C35-9DE4-4E40-B301-A2824A1A7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B2B1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9337ED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BF62B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F62B7"/>
  </w:style>
  <w:style w:type="paragraph" w:styleId="a5">
    <w:name w:val="footer"/>
    <w:basedOn w:val="a"/>
    <w:link w:val="Char0"/>
    <w:uiPriority w:val="99"/>
    <w:unhideWhenUsed/>
    <w:rsid w:val="00BF62B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F62B7"/>
  </w:style>
  <w:style w:type="paragraph" w:styleId="a6">
    <w:name w:val="List Paragraph"/>
    <w:basedOn w:val="a"/>
    <w:uiPriority w:val="34"/>
    <w:qFormat/>
    <w:rsid w:val="00BF62B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59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1570</Words>
  <Characters>8952</Characters>
  <Application>Microsoft Office Word</Application>
  <DocSecurity>0</DocSecurity>
  <Lines>74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_newyork</dc:creator>
  <cp:keywords/>
  <dc:description/>
  <cp:lastModifiedBy>b_newyork</cp:lastModifiedBy>
  <cp:revision>9</cp:revision>
  <dcterms:created xsi:type="dcterms:W3CDTF">2018-05-30T12:06:00Z</dcterms:created>
  <dcterms:modified xsi:type="dcterms:W3CDTF">2018-06-06T10:30:00Z</dcterms:modified>
</cp:coreProperties>
</file>